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E" w:rsidRPr="005B734E" w:rsidRDefault="00984D1E" w:rsidP="00D66F0C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702835" wp14:editId="75C363E0">
                <wp:simplePos x="0" y="0"/>
                <wp:positionH relativeFrom="column">
                  <wp:posOffset>-92710</wp:posOffset>
                </wp:positionH>
                <wp:positionV relativeFrom="paragraph">
                  <wp:posOffset>77470</wp:posOffset>
                </wp:positionV>
                <wp:extent cx="2076450" cy="5867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66F0C" w:rsidRPr="004B61AF" w:rsidRDefault="004B61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5250A">
                              <w:rPr>
                                <w:noProof/>
                                <w:sz w:val="16"/>
                                <w:szCs w:val="16"/>
                                <w:lang w:eastAsia="en-GB"/>
                              </w:rPr>
                              <w:drawing>
                                <wp:inline distT="0" distB="0" distL="0" distR="0" wp14:anchorId="5356107C" wp14:editId="27C33539">
                                  <wp:extent cx="1971675" cy="490791"/>
                                  <wp:effectExtent l="0" t="0" r="0" b="508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20880" cy="5279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0283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7.3pt;margin-top:6.1pt;width:163.5pt;height:4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" fillcolor="white [3201]" stroked="f" strokeweight=".5pt">
                <v:textbox>
                  <w:txbxContent>
                    <w:p w:rsidR="00D66F0C" w:rsidRPr="004B61AF" w:rsidRDefault="004B61AF">
                      <w:pPr>
                        <w:rPr>
                          <w:sz w:val="18"/>
                          <w:szCs w:val="18"/>
                        </w:rPr>
                      </w:pPr>
                      <w:r w:rsidRPr="0045250A">
                        <w:rPr>
                          <w:noProof/>
                          <w:sz w:val="16"/>
                          <w:szCs w:val="16"/>
                          <w:lang w:eastAsia="en-GB"/>
                        </w:rPr>
                        <w:drawing>
                          <wp:inline distT="0" distB="0" distL="0" distR="0" wp14:anchorId="5356107C" wp14:editId="27C33539">
                            <wp:extent cx="1971675" cy="490791"/>
                            <wp:effectExtent l="0" t="0" r="0" b="508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20880" cy="5279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122B4"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2F9FB17E" wp14:editId="1C690432">
            <wp:simplePos x="0" y="0"/>
            <wp:positionH relativeFrom="margin">
              <wp:posOffset>5606415</wp:posOffset>
            </wp:positionH>
            <wp:positionV relativeFrom="paragraph">
              <wp:posOffset>162560</wp:posOffset>
            </wp:positionV>
            <wp:extent cx="933450" cy="1038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22B4"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3D2BF58" wp14:editId="470349E4">
            <wp:simplePos x="0" y="0"/>
            <wp:positionH relativeFrom="page">
              <wp:posOffset>5524500</wp:posOffset>
            </wp:positionH>
            <wp:positionV relativeFrom="paragraph">
              <wp:posOffset>10160</wp:posOffset>
            </wp:positionV>
            <wp:extent cx="1703635" cy="526957"/>
            <wp:effectExtent l="0" t="0" r="0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33" t="7477" b="87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082" cy="54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F0C">
        <w:t xml:space="preserve">                                                                                                  </w:t>
      </w:r>
      <w:r w:rsidR="005B734E">
        <w:rPr>
          <w:noProof/>
          <w:lang w:eastAsia="en-GB"/>
        </w:rPr>
        <w:drawing>
          <wp:inline distT="0" distB="0" distL="0" distR="0" wp14:anchorId="29874C04" wp14:editId="561F750F">
            <wp:extent cx="504951" cy="675005"/>
            <wp:effectExtent l="0" t="0" r="9525" b="0"/>
            <wp:docPr id="3" name="Picture 3" descr="Sri Lanka Government Logo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ri Lanka Government Logo Vect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684" cy="102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62E4">
        <w:t xml:space="preserve">                                                   </w:t>
      </w:r>
    </w:p>
    <w:p w:rsidR="00435155" w:rsidRPr="00435155" w:rsidRDefault="00D5042C" w:rsidP="00435155">
      <w:pPr>
        <w:spacing w:after="0" w:line="240" w:lineRule="auto"/>
        <w:jc w:val="center"/>
        <w:rPr>
          <w:rFonts w:ascii="Iskoola Pota" w:eastAsia="Times New Roman" w:hAnsi="Iskoola Pota" w:cs="Iskoola Pota"/>
          <w:b/>
          <w:sz w:val="24"/>
          <w:szCs w:val="24"/>
          <w:lang w:val="en-US"/>
        </w:rPr>
      </w:pPr>
      <w:bookmarkStart w:id="0" w:name="_Hlk48653167"/>
      <w:bookmarkEnd w:id="0"/>
      <w:r>
        <w:rPr>
          <w:rFonts w:ascii="Iskoola Pota" w:eastAsia="Times New Roman" w:hAnsi="Iskoola Pota" w:cs="Iskoola Pota"/>
          <w:b/>
          <w:sz w:val="24"/>
          <w:szCs w:val="24"/>
          <w:lang w:val="en-US"/>
        </w:rPr>
        <w:t xml:space="preserve">   </w:t>
      </w:r>
      <w:r w:rsidR="00435155" w:rsidRPr="00435155">
        <w:rPr>
          <w:rFonts w:ascii="Iskoola Pota" w:eastAsia="Times New Roman" w:hAnsi="Iskoola Pota" w:cs="Iskoola Pota"/>
          <w:b/>
          <w:sz w:val="32"/>
          <w:szCs w:val="32"/>
          <w:cs/>
          <w:lang w:val="en-US"/>
        </w:rPr>
        <w:t>කෘෂිකර්ම අමාත්‍යාංශය</w:t>
      </w:r>
    </w:p>
    <w:p w:rsidR="00435155" w:rsidRPr="00435155" w:rsidRDefault="00435155" w:rsidP="00435155">
      <w:pPr>
        <w:spacing w:after="0" w:line="240" w:lineRule="auto"/>
        <w:jc w:val="center"/>
        <w:rPr>
          <w:rFonts w:ascii="Iskoola Pota" w:eastAsia="Times New Roman" w:hAnsi="Iskoola Pota" w:cs="Iskoola Pota"/>
          <w:b/>
          <w:sz w:val="20"/>
          <w:szCs w:val="20"/>
          <w:lang w:val="en-US"/>
        </w:rPr>
      </w:pPr>
      <w:r w:rsidRPr="00435155">
        <w:rPr>
          <w:rFonts w:ascii="Iskoola Pota" w:eastAsia="Times New Roman" w:hAnsi="Iskoola Pota" w:cs="Latha"/>
          <w:b/>
          <w:sz w:val="20"/>
          <w:szCs w:val="20"/>
          <w:lang w:val="en-US" w:bidi="ta-IN"/>
        </w:rPr>
        <w:t xml:space="preserve"> </w:t>
      </w:r>
      <w:r w:rsidRPr="00435155">
        <w:rPr>
          <w:rFonts w:ascii="Iskoola Pota" w:eastAsia="Times New Roman" w:hAnsi="Iskoola Pota" w:cs="Latha"/>
          <w:b/>
          <w:sz w:val="20"/>
          <w:szCs w:val="20"/>
          <w:cs/>
          <w:lang w:val="en-US" w:bidi="ta-IN"/>
        </w:rPr>
        <w:t>கமத்தொழில் அமைச்சு</w:t>
      </w:r>
    </w:p>
    <w:p w:rsidR="005B734E" w:rsidRDefault="00435155" w:rsidP="00435155">
      <w:pPr>
        <w:spacing w:after="0" w:line="240" w:lineRule="auto"/>
        <w:jc w:val="center"/>
        <w:rPr>
          <w:rFonts w:cs="Iskoola Pota"/>
        </w:rPr>
      </w:pPr>
      <w:r w:rsidRPr="00435155">
        <w:rPr>
          <w:rFonts w:ascii="Iskoola Pota" w:eastAsia="Times New Roman" w:hAnsi="Iskoola Pota" w:cs="Iskoola Pota"/>
          <w:b/>
          <w:sz w:val="24"/>
          <w:szCs w:val="24"/>
          <w:lang w:val="en-US"/>
        </w:rPr>
        <w:t>Ministry of Agriculture</w:t>
      </w:r>
      <w:r w:rsidR="00E458D0" w:rsidRPr="00AA3CC1">
        <w:rPr>
          <w:rFonts w:cs="Iskoola Pota"/>
        </w:rPr>
        <w:t xml:space="preserve"> </w:t>
      </w:r>
    </w:p>
    <w:p w:rsidR="00C916B1" w:rsidRDefault="00C916B1" w:rsidP="005F7B37">
      <w:pPr>
        <w:spacing w:after="0" w:line="276" w:lineRule="auto"/>
        <w:ind w:left="284"/>
        <w:jc w:val="both"/>
      </w:pPr>
    </w:p>
    <w:p w:rsidR="003112C7" w:rsidRPr="003112C7" w:rsidRDefault="003112C7" w:rsidP="003112C7">
      <w:pPr>
        <w:spacing w:after="0" w:line="276" w:lineRule="auto"/>
        <w:ind w:left="284"/>
        <w:jc w:val="center"/>
        <w:rPr>
          <w:rFonts w:cs="Iskoola Pota"/>
          <w:b/>
          <w:bCs/>
        </w:rPr>
      </w:pPr>
      <w:r w:rsidRPr="003112C7">
        <w:rPr>
          <w:rFonts w:cs="Iskoola Pota"/>
          <w:b/>
          <w:bCs/>
          <w:sz w:val="32"/>
          <w:szCs w:val="28"/>
        </w:rPr>
        <w:t>PROCUREMENT   NOTICE</w:t>
      </w:r>
    </w:p>
    <w:p w:rsidR="003112C7" w:rsidRPr="00D25D82" w:rsidRDefault="003112C7" w:rsidP="00710F9A">
      <w:pPr>
        <w:spacing w:after="0" w:line="276" w:lineRule="auto"/>
        <w:ind w:left="284"/>
        <w:jc w:val="center"/>
        <w:rPr>
          <w:rFonts w:cs="Iskoola Pota"/>
          <w:b/>
          <w:bCs/>
        </w:rPr>
      </w:pPr>
      <w:r w:rsidRPr="00D25D82">
        <w:rPr>
          <w:rFonts w:cs="Iskoola Pota"/>
          <w:b/>
          <w:bCs/>
        </w:rPr>
        <w:t>FUNDED BY INTERNATIONAL DEVELOPMENT ASSOCIATION – CREDIT NO.</w:t>
      </w:r>
    </w:p>
    <w:p w:rsidR="003112C7" w:rsidRPr="00D25D82" w:rsidRDefault="00D25D82" w:rsidP="00710F9A">
      <w:pPr>
        <w:spacing w:after="0" w:line="276" w:lineRule="auto"/>
        <w:ind w:left="284"/>
        <w:jc w:val="center"/>
        <w:rPr>
          <w:rFonts w:cs="Iskoola Pota"/>
          <w:b/>
          <w:bCs/>
        </w:rPr>
      </w:pPr>
      <w:r w:rsidRPr="00D25D82">
        <w:rPr>
          <w:rFonts w:cs="Iskoola Pota"/>
          <w:b/>
          <w:bCs/>
        </w:rPr>
        <w:t xml:space="preserve">5873 AND EUROPEAN UNION GRANT NO. TF -B </w:t>
      </w:r>
      <w:r w:rsidR="003112C7" w:rsidRPr="00D25D82">
        <w:rPr>
          <w:rFonts w:cs="Iskoola Pota"/>
          <w:b/>
          <w:bCs/>
        </w:rPr>
        <w:t>5</w:t>
      </w:r>
      <w:r w:rsidRPr="00D25D82">
        <w:rPr>
          <w:rFonts w:cs="Iskoola Pota"/>
          <w:b/>
          <w:bCs/>
        </w:rPr>
        <w:t>382</w:t>
      </w:r>
      <w:r w:rsidR="003112C7" w:rsidRPr="00D25D82">
        <w:rPr>
          <w:rFonts w:cs="Iskoola Pota"/>
          <w:b/>
          <w:bCs/>
        </w:rPr>
        <w:t xml:space="preserve"> PROJECT ID NO. P156019</w:t>
      </w:r>
    </w:p>
    <w:p w:rsidR="00DA73B1" w:rsidRPr="006049E7" w:rsidRDefault="00DA73B1" w:rsidP="00DA73B1">
      <w:pPr>
        <w:spacing w:line="240" w:lineRule="auto"/>
        <w:jc w:val="center"/>
        <w:rPr>
          <w:rFonts w:ascii="Times New Roman" w:hAnsi="Times New Roman" w:cs="Times New Roman"/>
          <w:sz w:val="32"/>
          <w:szCs w:val="20"/>
        </w:rPr>
      </w:pPr>
      <w:r w:rsidRPr="006049E7">
        <w:rPr>
          <w:rFonts w:ascii="Times New Roman" w:hAnsi="Times New Roman" w:cs="Times New Roman"/>
          <w:sz w:val="32"/>
          <w:szCs w:val="20"/>
        </w:rPr>
        <w:t>REQUEST FOR EXPRESSION OF INTEREST</w:t>
      </w:r>
    </w:p>
    <w:p w:rsidR="00710F9A" w:rsidRDefault="00DA73B1" w:rsidP="00DA73B1">
      <w:pPr>
        <w:spacing w:after="0" w:line="240" w:lineRule="auto"/>
        <w:ind w:left="911"/>
        <w:jc w:val="center"/>
        <w:rPr>
          <w:b/>
          <w:sz w:val="24"/>
          <w:szCs w:val="24"/>
        </w:rPr>
      </w:pPr>
      <w:r w:rsidRPr="00134A4A">
        <w:rPr>
          <w:b/>
          <w:sz w:val="32"/>
        </w:rPr>
        <w:t>Hiring Research Teams for Policy Research Stud</w:t>
      </w:r>
    </w:p>
    <w:p w:rsidR="00F551E8" w:rsidRDefault="004D622D" w:rsidP="009C5C15">
      <w:pPr>
        <w:spacing w:after="0"/>
        <w:ind w:left="911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closing date of the invitation of EOI for following consultancies are revised as </w:t>
      </w:r>
      <w:r w:rsidR="000E2342">
        <w:rPr>
          <w:b/>
          <w:sz w:val="24"/>
          <w:szCs w:val="24"/>
        </w:rPr>
        <w:t>29</w:t>
      </w:r>
      <w:r w:rsidR="000E2342" w:rsidRPr="00B47316">
        <w:rPr>
          <w:b/>
          <w:sz w:val="24"/>
          <w:szCs w:val="24"/>
          <w:vertAlign w:val="superscript"/>
        </w:rPr>
        <w:t>th</w:t>
      </w:r>
      <w:r w:rsidR="000E2342">
        <w:rPr>
          <w:b/>
          <w:sz w:val="24"/>
          <w:szCs w:val="24"/>
        </w:rPr>
        <w:t xml:space="preserve"> January</w:t>
      </w:r>
      <w:r>
        <w:rPr>
          <w:b/>
          <w:sz w:val="24"/>
          <w:szCs w:val="24"/>
        </w:rPr>
        <w:t xml:space="preserve"> 2024 at 2.00PM</w:t>
      </w:r>
      <w:r w:rsidR="009C5C15">
        <w:rPr>
          <w:b/>
          <w:sz w:val="24"/>
          <w:szCs w:val="24"/>
        </w:rPr>
        <w:t xml:space="preserve">. All other information’s given in the advertisement on </w:t>
      </w:r>
      <w:r w:rsidR="002571D3">
        <w:rPr>
          <w:b/>
          <w:sz w:val="24"/>
          <w:szCs w:val="24"/>
        </w:rPr>
        <w:t>14</w:t>
      </w:r>
      <w:r w:rsidR="002571D3" w:rsidRPr="009C5C15">
        <w:rPr>
          <w:b/>
          <w:sz w:val="24"/>
          <w:szCs w:val="24"/>
          <w:vertAlign w:val="superscript"/>
        </w:rPr>
        <w:t>th</w:t>
      </w:r>
      <w:r w:rsidR="002571D3">
        <w:rPr>
          <w:b/>
          <w:sz w:val="24"/>
          <w:szCs w:val="24"/>
          <w:vertAlign w:val="superscript"/>
        </w:rPr>
        <w:t xml:space="preserve"> </w:t>
      </w:r>
      <w:r w:rsidR="002571D3">
        <w:rPr>
          <w:b/>
          <w:sz w:val="24"/>
          <w:szCs w:val="24"/>
        </w:rPr>
        <w:t>January</w:t>
      </w:r>
      <w:r w:rsidR="00947E00">
        <w:rPr>
          <w:b/>
          <w:sz w:val="24"/>
          <w:szCs w:val="24"/>
        </w:rPr>
        <w:t xml:space="preserve"> 2024 </w:t>
      </w:r>
      <w:r w:rsidR="009C5C15">
        <w:rPr>
          <w:b/>
          <w:sz w:val="24"/>
          <w:szCs w:val="24"/>
        </w:rPr>
        <w:t xml:space="preserve">Sunday observer </w:t>
      </w:r>
      <w:r w:rsidR="000E2342">
        <w:rPr>
          <w:b/>
          <w:sz w:val="24"/>
          <w:szCs w:val="24"/>
        </w:rPr>
        <w:t xml:space="preserve">/Silumina/ Veeramanjaree </w:t>
      </w:r>
      <w:r w:rsidR="005B1D50">
        <w:rPr>
          <w:b/>
          <w:sz w:val="24"/>
          <w:szCs w:val="24"/>
        </w:rPr>
        <w:t>paper is remain unchanged</w:t>
      </w:r>
      <w:r w:rsidR="009C5C15">
        <w:rPr>
          <w:b/>
          <w:sz w:val="24"/>
          <w:szCs w:val="24"/>
        </w:rPr>
        <w:t xml:space="preserve">. </w:t>
      </w:r>
    </w:p>
    <w:p w:rsidR="009C5C15" w:rsidRPr="009C5C15" w:rsidRDefault="009C5C15" w:rsidP="009C5C15">
      <w:pPr>
        <w:pStyle w:val="ListParagraph"/>
        <w:numPr>
          <w:ilvl w:val="0"/>
          <w:numId w:val="25"/>
        </w:numPr>
        <w:spacing w:after="0" w:line="240" w:lineRule="auto"/>
        <w:ind w:left="1134" w:hanging="283"/>
        <w:jc w:val="both"/>
        <w:rPr>
          <w:rFonts w:ascii="Times New Roman" w:eastAsia="Calibri" w:hAnsi="Times New Roman" w:cs="Times New Roman"/>
          <w:b/>
          <w:bCs/>
          <w:szCs w:val="24"/>
        </w:rPr>
      </w:pPr>
      <w:r w:rsidRPr="009C5C15">
        <w:rPr>
          <w:rFonts w:ascii="Times New Roman" w:eastAsia="Calibri" w:hAnsi="Times New Roman" w:cs="Times New Roman"/>
          <w:sz w:val="24"/>
          <w:szCs w:val="24"/>
        </w:rPr>
        <w:t>Policy research study to identify appropriate Partnership Agreement Models for farmer producer organizations (Farmer Company) and trading partners of specific crop sectors (Fruits, Vegetables, Pulses/Oil crops, and Spices).</w:t>
      </w:r>
      <w:r w:rsidRPr="009C5C1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rocurement </w:t>
      </w:r>
      <w:r w:rsidRPr="009C5C15">
        <w:rPr>
          <w:rFonts w:ascii="Times New Roman" w:eastAsia="Calibri" w:hAnsi="Times New Roman" w:cs="Times New Roman"/>
          <w:b/>
          <w:bCs/>
          <w:szCs w:val="24"/>
        </w:rPr>
        <w:t>No LK-MOA-PMU-397457-CS-CQS</w:t>
      </w:r>
    </w:p>
    <w:p w:rsidR="009C5C15" w:rsidRPr="009C5C15" w:rsidRDefault="009C5C15" w:rsidP="009C5C15">
      <w:pPr>
        <w:pStyle w:val="ListParagraph"/>
        <w:numPr>
          <w:ilvl w:val="0"/>
          <w:numId w:val="25"/>
        </w:numPr>
        <w:spacing w:after="0" w:line="240" w:lineRule="auto"/>
        <w:ind w:left="1134" w:hanging="283"/>
        <w:jc w:val="both"/>
        <w:rPr>
          <w:rFonts w:ascii="Times New Roman" w:eastAsia="Calibri" w:hAnsi="Times New Roman" w:cs="Times New Roman"/>
          <w:b/>
          <w:bCs/>
          <w:szCs w:val="24"/>
        </w:rPr>
      </w:pPr>
      <w:r w:rsidRPr="009C5C15">
        <w:rPr>
          <w:rFonts w:ascii="Times New Roman" w:eastAsia="Calibri" w:hAnsi="Times New Roman" w:cs="Times New Roman"/>
          <w:sz w:val="24"/>
          <w:szCs w:val="24"/>
        </w:rPr>
        <w:t>Policy research on fruits, vegetables and other high value crop sectors to improve value chains of the potential crops for the export markets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C5C1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rocurement </w:t>
      </w:r>
      <w:r w:rsidRPr="009C5C15">
        <w:rPr>
          <w:rFonts w:ascii="Times New Roman" w:eastAsia="Calibri" w:hAnsi="Times New Roman" w:cs="Times New Roman"/>
          <w:b/>
          <w:bCs/>
          <w:szCs w:val="24"/>
        </w:rPr>
        <w:t>No LK-MOA-PMU-397458-CS-CQS</w:t>
      </w:r>
    </w:p>
    <w:p w:rsidR="009C5C15" w:rsidRPr="009C5C15" w:rsidRDefault="009C5C15" w:rsidP="009C5C15">
      <w:pPr>
        <w:pStyle w:val="ListParagraph"/>
        <w:numPr>
          <w:ilvl w:val="0"/>
          <w:numId w:val="25"/>
        </w:numPr>
        <w:spacing w:after="0" w:line="240" w:lineRule="auto"/>
        <w:ind w:left="1134" w:hanging="283"/>
        <w:jc w:val="both"/>
        <w:rPr>
          <w:rFonts w:ascii="Times New Roman" w:eastAsia="Calibri" w:hAnsi="Times New Roman" w:cs="Times New Roman"/>
          <w:b/>
          <w:bCs/>
          <w:szCs w:val="24"/>
        </w:rPr>
      </w:pPr>
      <w:r w:rsidRPr="009C5C15">
        <w:rPr>
          <w:rFonts w:ascii="Times New Roman" w:eastAsia="Calibri" w:hAnsi="Times New Roman" w:cs="Times New Roman"/>
          <w:sz w:val="24"/>
          <w:szCs w:val="24"/>
        </w:rPr>
        <w:t>Technical and Economic Evaluation of New Technologies introduced by the International Service Provider for fruit and vegetable crop sectors (Banana, Chilli , Potato &amp; Red Onion) under the ASMP, against the Existing Technologies .</w:t>
      </w:r>
      <w:r w:rsidRPr="009C5C1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rocurement No </w:t>
      </w:r>
      <w:r w:rsidRPr="009C5C15">
        <w:rPr>
          <w:rFonts w:ascii="Times New Roman" w:eastAsia="Calibri" w:hAnsi="Times New Roman" w:cs="Times New Roman"/>
          <w:b/>
          <w:bCs/>
          <w:szCs w:val="24"/>
        </w:rPr>
        <w:t>LK-MOA-PMU-397461-CS-CQS</w:t>
      </w:r>
    </w:p>
    <w:p w:rsidR="009C5C15" w:rsidRPr="00E54743" w:rsidRDefault="009C5C15" w:rsidP="009C5C15">
      <w:pPr>
        <w:pStyle w:val="ListParagraph"/>
        <w:numPr>
          <w:ilvl w:val="0"/>
          <w:numId w:val="25"/>
        </w:numPr>
        <w:spacing w:after="0" w:line="240" w:lineRule="auto"/>
        <w:ind w:left="113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54743">
        <w:rPr>
          <w:rFonts w:ascii="Times New Roman" w:eastAsia="Calibri" w:hAnsi="Times New Roman" w:cs="Times New Roman"/>
          <w:sz w:val="24"/>
          <w:szCs w:val="24"/>
        </w:rPr>
        <w:t>Policy research to Identify Appropriate financial support system(s) for Farmer Producer Organizations/Farmer Companies of the smallholder sector</w:t>
      </w:r>
    </w:p>
    <w:p w:rsidR="009C5C15" w:rsidRDefault="009C5C15" w:rsidP="009C5C15">
      <w:pPr>
        <w:spacing w:after="0"/>
        <w:ind w:left="1134"/>
        <w:jc w:val="both"/>
        <w:rPr>
          <w:b/>
          <w:sz w:val="24"/>
          <w:szCs w:val="24"/>
        </w:rPr>
      </w:pPr>
      <w:r w:rsidRPr="00D75C6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rocurement No </w:t>
      </w:r>
      <w:r w:rsidRPr="00D75C6E">
        <w:rPr>
          <w:rFonts w:ascii="Times New Roman" w:eastAsia="Calibri" w:hAnsi="Times New Roman" w:cs="Times New Roman"/>
          <w:b/>
          <w:bCs/>
          <w:szCs w:val="24"/>
        </w:rPr>
        <w:t>LK-MOA-PMU-397462-CS-CQ</w:t>
      </w:r>
    </w:p>
    <w:p w:rsidR="009C5C15" w:rsidRPr="00710F9A" w:rsidRDefault="009C5C15" w:rsidP="009C5C15">
      <w:pPr>
        <w:spacing w:after="0"/>
        <w:ind w:left="911"/>
        <w:jc w:val="both"/>
        <w:rPr>
          <w:rFonts w:asciiTheme="majorHAnsi" w:eastAsia="Arial Unicode MS" w:hAnsiTheme="majorHAnsi" w:cstheme="majorHAnsi"/>
          <w:sz w:val="24"/>
          <w:szCs w:val="24"/>
        </w:rPr>
      </w:pPr>
    </w:p>
    <w:p w:rsidR="00F551E8" w:rsidRPr="00F551E8" w:rsidRDefault="00F551E8" w:rsidP="00F551E8">
      <w:pPr>
        <w:spacing w:after="28"/>
        <w:ind w:left="810" w:hanging="10"/>
        <w:jc w:val="both"/>
        <w:rPr>
          <w:rFonts w:asciiTheme="majorHAnsi" w:eastAsia="Arial Unicode MS" w:hAnsiTheme="majorHAnsi" w:cstheme="majorHAnsi"/>
        </w:rPr>
      </w:pPr>
    </w:p>
    <w:p w:rsidR="00F551E8" w:rsidRPr="00F551E8" w:rsidRDefault="00F551E8" w:rsidP="00F551E8">
      <w:pPr>
        <w:spacing w:after="28"/>
        <w:ind w:left="810" w:hanging="10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</w:rPr>
        <w:t xml:space="preserve">  Chairman </w:t>
      </w:r>
    </w:p>
    <w:p w:rsidR="00F551E8" w:rsidRPr="00E02A5F" w:rsidRDefault="00F551E8" w:rsidP="00E02A5F">
      <w:pPr>
        <w:spacing w:after="28"/>
        <w:ind w:left="-720" w:right="-720" w:firstLine="1520"/>
        <w:jc w:val="both"/>
        <w:rPr>
          <w:rFonts w:ascii="Arial" w:eastAsia="Arial Unicode MS" w:hAnsi="Arial" w:cs="Arial"/>
        </w:rPr>
      </w:pPr>
      <w:r w:rsidRPr="00F551E8">
        <w:rPr>
          <w:rFonts w:asciiTheme="majorHAnsi" w:eastAsia="Arial Unicode MS" w:hAnsiTheme="majorHAnsi" w:cstheme="majorHAnsi"/>
        </w:rPr>
        <w:t xml:space="preserve">  Project Procurement Committee </w:t>
      </w:r>
      <w:bookmarkStart w:id="1" w:name="_GoBack"/>
      <w:bookmarkEnd w:id="1"/>
    </w:p>
    <w:p w:rsidR="00F551E8" w:rsidRPr="00F551E8" w:rsidRDefault="00F551E8" w:rsidP="00F551E8">
      <w:pPr>
        <w:spacing w:after="7"/>
        <w:ind w:left="810" w:hanging="10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</w:rPr>
        <w:t xml:space="preserve">  Agriculture Sector Modernization Project </w:t>
      </w:r>
    </w:p>
    <w:p w:rsidR="00F551E8" w:rsidRPr="00F551E8" w:rsidRDefault="00F551E8" w:rsidP="00F551E8">
      <w:pPr>
        <w:spacing w:after="7"/>
        <w:ind w:left="810" w:right="1718" w:firstLine="82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</w:rPr>
        <w:t>Ministry of Agric</w:t>
      </w:r>
      <w:r w:rsidR="007B41DC">
        <w:rPr>
          <w:rFonts w:asciiTheme="majorHAnsi" w:eastAsia="Arial Unicode MS" w:hAnsiTheme="majorHAnsi" w:cstheme="majorHAnsi"/>
        </w:rPr>
        <w:t>ulture</w:t>
      </w:r>
      <w:r w:rsidR="001825D0">
        <w:rPr>
          <w:rFonts w:asciiTheme="majorHAnsi" w:eastAsia="Arial Unicode MS" w:hAnsiTheme="majorHAnsi" w:cstheme="majorHAnsi"/>
        </w:rPr>
        <w:t>,</w:t>
      </w:r>
      <w:r w:rsidR="007B41DC">
        <w:rPr>
          <w:rFonts w:asciiTheme="majorHAnsi" w:eastAsia="Arial Unicode MS" w:hAnsiTheme="majorHAnsi" w:cstheme="majorHAnsi"/>
        </w:rPr>
        <w:t xml:space="preserve">   No: 123</w:t>
      </w:r>
      <w:r w:rsidRPr="00F551E8">
        <w:rPr>
          <w:rFonts w:asciiTheme="majorHAnsi" w:eastAsia="Arial Unicode MS" w:hAnsiTheme="majorHAnsi" w:cstheme="majorHAnsi"/>
        </w:rPr>
        <w:t xml:space="preserve">/2, Pannipitiya Road </w:t>
      </w:r>
    </w:p>
    <w:p w:rsidR="00F551E8" w:rsidRPr="00F551E8" w:rsidRDefault="00F551E8" w:rsidP="00F551E8">
      <w:pPr>
        <w:spacing w:after="7"/>
        <w:ind w:left="810" w:right="1718" w:firstLine="82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</w:rPr>
        <w:t xml:space="preserve">Battaramulla. </w:t>
      </w:r>
    </w:p>
    <w:p w:rsidR="00F551E8" w:rsidRDefault="00F551E8" w:rsidP="00520F0E">
      <w:pPr>
        <w:spacing w:after="16"/>
        <w:ind w:left="852"/>
        <w:jc w:val="both"/>
        <w:rPr>
          <w:rFonts w:cs="Iskoola Pota"/>
        </w:rPr>
      </w:pPr>
      <w:r w:rsidRPr="00F551E8">
        <w:rPr>
          <w:rFonts w:ascii="Arial Unicode MS" w:eastAsia="Arial Unicode MS" w:hAnsi="Arial Unicode MS" w:cs="Arial Unicode MS"/>
        </w:rPr>
        <w:t xml:space="preserve"> </w:t>
      </w:r>
      <w:r w:rsidR="009C5C15">
        <w:rPr>
          <w:rFonts w:ascii="Arial Unicode MS" w:eastAsia="Arial Unicode MS" w:hAnsi="Arial Unicode MS" w:cs="Arial Unicode MS"/>
        </w:rPr>
        <w:t>23/01/2024</w:t>
      </w: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3547AE" w:rsidRDefault="003547AE" w:rsidP="00CC6AEA">
      <w:pPr>
        <w:spacing w:after="0" w:line="276" w:lineRule="auto"/>
        <w:jc w:val="both"/>
      </w:pPr>
    </w:p>
    <w:sectPr w:rsidR="003547AE" w:rsidSect="00E02A5F">
      <w:pgSz w:w="11906" w:h="16838" w:code="9"/>
      <w:pgMar w:top="720" w:right="720" w:bottom="270" w:left="720" w:header="708" w:footer="1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2FFC" w:rsidRDefault="00F72FFC" w:rsidP="00566430">
      <w:pPr>
        <w:spacing w:after="0" w:line="240" w:lineRule="auto"/>
      </w:pPr>
      <w:r>
        <w:separator/>
      </w:r>
    </w:p>
  </w:endnote>
  <w:endnote w:type="continuationSeparator" w:id="0">
    <w:p w:rsidR="00F72FFC" w:rsidRDefault="00F72FFC" w:rsidP="00566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2FFC" w:rsidRDefault="00F72FFC" w:rsidP="00566430">
      <w:pPr>
        <w:spacing w:after="0" w:line="240" w:lineRule="auto"/>
      </w:pPr>
      <w:r>
        <w:separator/>
      </w:r>
    </w:p>
  </w:footnote>
  <w:footnote w:type="continuationSeparator" w:id="0">
    <w:p w:rsidR="00F72FFC" w:rsidRDefault="00F72FFC" w:rsidP="00566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547BB"/>
    <w:multiLevelType w:val="hybridMultilevel"/>
    <w:tmpl w:val="0C40333E"/>
    <w:lvl w:ilvl="0" w:tplc="B03203CC">
      <w:start w:val="1"/>
      <w:numFmt w:val="decimal"/>
      <w:lvlText w:val="%1."/>
      <w:lvlJc w:val="left"/>
      <w:pPr>
        <w:ind w:left="43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9" w:hanging="360"/>
      </w:pPr>
    </w:lvl>
    <w:lvl w:ilvl="2" w:tplc="0809001B" w:tentative="1">
      <w:start w:val="1"/>
      <w:numFmt w:val="lowerRoman"/>
      <w:lvlText w:val="%3."/>
      <w:lvlJc w:val="right"/>
      <w:pPr>
        <w:ind w:left="1879" w:hanging="180"/>
      </w:pPr>
    </w:lvl>
    <w:lvl w:ilvl="3" w:tplc="0809000F" w:tentative="1">
      <w:start w:val="1"/>
      <w:numFmt w:val="decimal"/>
      <w:lvlText w:val="%4."/>
      <w:lvlJc w:val="left"/>
      <w:pPr>
        <w:ind w:left="2599" w:hanging="360"/>
      </w:pPr>
    </w:lvl>
    <w:lvl w:ilvl="4" w:tplc="08090019" w:tentative="1">
      <w:start w:val="1"/>
      <w:numFmt w:val="lowerLetter"/>
      <w:lvlText w:val="%5."/>
      <w:lvlJc w:val="left"/>
      <w:pPr>
        <w:ind w:left="3319" w:hanging="360"/>
      </w:pPr>
    </w:lvl>
    <w:lvl w:ilvl="5" w:tplc="0809001B" w:tentative="1">
      <w:start w:val="1"/>
      <w:numFmt w:val="lowerRoman"/>
      <w:lvlText w:val="%6."/>
      <w:lvlJc w:val="right"/>
      <w:pPr>
        <w:ind w:left="4039" w:hanging="180"/>
      </w:pPr>
    </w:lvl>
    <w:lvl w:ilvl="6" w:tplc="0809000F" w:tentative="1">
      <w:start w:val="1"/>
      <w:numFmt w:val="decimal"/>
      <w:lvlText w:val="%7."/>
      <w:lvlJc w:val="left"/>
      <w:pPr>
        <w:ind w:left="4759" w:hanging="360"/>
      </w:pPr>
    </w:lvl>
    <w:lvl w:ilvl="7" w:tplc="08090019" w:tentative="1">
      <w:start w:val="1"/>
      <w:numFmt w:val="lowerLetter"/>
      <w:lvlText w:val="%8."/>
      <w:lvlJc w:val="left"/>
      <w:pPr>
        <w:ind w:left="5479" w:hanging="360"/>
      </w:pPr>
    </w:lvl>
    <w:lvl w:ilvl="8" w:tplc="0809001B" w:tentative="1">
      <w:start w:val="1"/>
      <w:numFmt w:val="lowerRoman"/>
      <w:lvlText w:val="%9."/>
      <w:lvlJc w:val="right"/>
      <w:pPr>
        <w:ind w:left="6199" w:hanging="180"/>
      </w:pPr>
    </w:lvl>
  </w:abstractNum>
  <w:abstractNum w:abstractNumId="1">
    <w:nsid w:val="08D61CA8"/>
    <w:multiLevelType w:val="hybridMultilevel"/>
    <w:tmpl w:val="2EBC637A"/>
    <w:lvl w:ilvl="0" w:tplc="CBF28F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125032B8"/>
    <w:multiLevelType w:val="hybridMultilevel"/>
    <w:tmpl w:val="8028EB5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E7076B"/>
    <w:multiLevelType w:val="hybridMultilevel"/>
    <w:tmpl w:val="8C04F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1B3E74"/>
    <w:multiLevelType w:val="hybridMultilevel"/>
    <w:tmpl w:val="B004F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353D3"/>
    <w:multiLevelType w:val="hybridMultilevel"/>
    <w:tmpl w:val="81786902"/>
    <w:lvl w:ilvl="0" w:tplc="63C28B4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1DFA3D30"/>
    <w:multiLevelType w:val="hybridMultilevel"/>
    <w:tmpl w:val="91FA9016"/>
    <w:lvl w:ilvl="0" w:tplc="E15C1F84">
      <w:start w:val="1"/>
      <w:numFmt w:val="decimal"/>
      <w:lvlText w:val="%1."/>
      <w:lvlJc w:val="left"/>
      <w:pPr>
        <w:ind w:left="1157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77" w:hanging="360"/>
      </w:pPr>
    </w:lvl>
    <w:lvl w:ilvl="2" w:tplc="0409001B" w:tentative="1">
      <w:start w:val="1"/>
      <w:numFmt w:val="lowerRoman"/>
      <w:lvlText w:val="%3."/>
      <w:lvlJc w:val="right"/>
      <w:pPr>
        <w:ind w:left="2597" w:hanging="180"/>
      </w:pPr>
    </w:lvl>
    <w:lvl w:ilvl="3" w:tplc="0409000F" w:tentative="1">
      <w:start w:val="1"/>
      <w:numFmt w:val="decimal"/>
      <w:lvlText w:val="%4."/>
      <w:lvlJc w:val="left"/>
      <w:pPr>
        <w:ind w:left="3317" w:hanging="360"/>
      </w:pPr>
    </w:lvl>
    <w:lvl w:ilvl="4" w:tplc="04090019" w:tentative="1">
      <w:start w:val="1"/>
      <w:numFmt w:val="lowerLetter"/>
      <w:lvlText w:val="%5."/>
      <w:lvlJc w:val="left"/>
      <w:pPr>
        <w:ind w:left="4037" w:hanging="360"/>
      </w:pPr>
    </w:lvl>
    <w:lvl w:ilvl="5" w:tplc="0409001B" w:tentative="1">
      <w:start w:val="1"/>
      <w:numFmt w:val="lowerRoman"/>
      <w:lvlText w:val="%6."/>
      <w:lvlJc w:val="right"/>
      <w:pPr>
        <w:ind w:left="4757" w:hanging="180"/>
      </w:pPr>
    </w:lvl>
    <w:lvl w:ilvl="6" w:tplc="0409000F" w:tentative="1">
      <w:start w:val="1"/>
      <w:numFmt w:val="decimal"/>
      <w:lvlText w:val="%7."/>
      <w:lvlJc w:val="left"/>
      <w:pPr>
        <w:ind w:left="5477" w:hanging="360"/>
      </w:pPr>
    </w:lvl>
    <w:lvl w:ilvl="7" w:tplc="04090019" w:tentative="1">
      <w:start w:val="1"/>
      <w:numFmt w:val="lowerLetter"/>
      <w:lvlText w:val="%8."/>
      <w:lvlJc w:val="left"/>
      <w:pPr>
        <w:ind w:left="6197" w:hanging="360"/>
      </w:pPr>
    </w:lvl>
    <w:lvl w:ilvl="8" w:tplc="0409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7">
    <w:nsid w:val="31E560D3"/>
    <w:multiLevelType w:val="hybridMultilevel"/>
    <w:tmpl w:val="52F88456"/>
    <w:lvl w:ilvl="0" w:tplc="7E0042A6">
      <w:start w:val="1"/>
      <w:numFmt w:val="decimal"/>
      <w:lvlText w:val="%1.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  <w:bCs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39D25D33"/>
    <w:multiLevelType w:val="hybridMultilevel"/>
    <w:tmpl w:val="59A6B436"/>
    <w:lvl w:ilvl="0" w:tplc="AFE8EAB0">
      <w:start w:val="1"/>
      <w:numFmt w:val="upperLetter"/>
      <w:lvlText w:val="%1."/>
      <w:lvlJc w:val="left"/>
      <w:pPr>
        <w:ind w:left="11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92B846">
      <w:start w:val="1"/>
      <w:numFmt w:val="bullet"/>
      <w:lvlText w:val="•"/>
      <w:lvlJc w:val="left"/>
      <w:pPr>
        <w:ind w:left="15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F0CC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C424E7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A0F0E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DC342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C8FD4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C46D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1E2E5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3A4A5595"/>
    <w:multiLevelType w:val="hybridMultilevel"/>
    <w:tmpl w:val="683C30BC"/>
    <w:lvl w:ilvl="0" w:tplc="0409000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abstractNum w:abstractNumId="10">
    <w:nsid w:val="3B881DAF"/>
    <w:multiLevelType w:val="hybridMultilevel"/>
    <w:tmpl w:val="193C8E00"/>
    <w:lvl w:ilvl="0" w:tplc="28E689CA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1C55C8">
      <w:start w:val="1"/>
      <w:numFmt w:val="lowerRoman"/>
      <w:lvlText w:val="%2)"/>
      <w:lvlJc w:val="left"/>
      <w:pPr>
        <w:ind w:left="5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B88E32">
      <w:start w:val="1"/>
      <w:numFmt w:val="lowerRoman"/>
      <w:lvlText w:val="%3"/>
      <w:lvlJc w:val="left"/>
      <w:pPr>
        <w:ind w:left="1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E24546">
      <w:start w:val="1"/>
      <w:numFmt w:val="decimal"/>
      <w:lvlText w:val="%4"/>
      <w:lvlJc w:val="left"/>
      <w:pPr>
        <w:ind w:left="2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2C7EB0">
      <w:start w:val="1"/>
      <w:numFmt w:val="lowerLetter"/>
      <w:lvlText w:val="%5"/>
      <w:lvlJc w:val="left"/>
      <w:pPr>
        <w:ind w:left="3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994EF8E">
      <w:start w:val="1"/>
      <w:numFmt w:val="lowerRoman"/>
      <w:lvlText w:val="%6"/>
      <w:lvlJc w:val="left"/>
      <w:pPr>
        <w:ind w:left="3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0E6826">
      <w:start w:val="1"/>
      <w:numFmt w:val="decimal"/>
      <w:lvlText w:val="%7"/>
      <w:lvlJc w:val="left"/>
      <w:pPr>
        <w:ind w:left="46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A60016">
      <w:start w:val="1"/>
      <w:numFmt w:val="lowerLetter"/>
      <w:lvlText w:val="%8"/>
      <w:lvlJc w:val="left"/>
      <w:pPr>
        <w:ind w:left="53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DC67B8">
      <w:start w:val="1"/>
      <w:numFmt w:val="lowerRoman"/>
      <w:lvlText w:val="%9"/>
      <w:lvlJc w:val="left"/>
      <w:pPr>
        <w:ind w:left="60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ED003F4"/>
    <w:multiLevelType w:val="hybridMultilevel"/>
    <w:tmpl w:val="F30EF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700EC6"/>
    <w:multiLevelType w:val="hybridMultilevel"/>
    <w:tmpl w:val="DFCE798C"/>
    <w:lvl w:ilvl="0" w:tplc="078CDA36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30" w:hanging="360"/>
      </w:pPr>
    </w:lvl>
    <w:lvl w:ilvl="2" w:tplc="0809001B" w:tentative="1">
      <w:start w:val="1"/>
      <w:numFmt w:val="lowerRoman"/>
      <w:lvlText w:val="%3."/>
      <w:lvlJc w:val="right"/>
      <w:pPr>
        <w:ind w:left="1950" w:hanging="180"/>
      </w:pPr>
    </w:lvl>
    <w:lvl w:ilvl="3" w:tplc="0809000F" w:tentative="1">
      <w:start w:val="1"/>
      <w:numFmt w:val="decimal"/>
      <w:lvlText w:val="%4."/>
      <w:lvlJc w:val="left"/>
      <w:pPr>
        <w:ind w:left="2670" w:hanging="360"/>
      </w:pPr>
    </w:lvl>
    <w:lvl w:ilvl="4" w:tplc="08090019" w:tentative="1">
      <w:start w:val="1"/>
      <w:numFmt w:val="lowerLetter"/>
      <w:lvlText w:val="%5."/>
      <w:lvlJc w:val="left"/>
      <w:pPr>
        <w:ind w:left="3390" w:hanging="360"/>
      </w:pPr>
    </w:lvl>
    <w:lvl w:ilvl="5" w:tplc="0809001B" w:tentative="1">
      <w:start w:val="1"/>
      <w:numFmt w:val="lowerRoman"/>
      <w:lvlText w:val="%6."/>
      <w:lvlJc w:val="right"/>
      <w:pPr>
        <w:ind w:left="4110" w:hanging="180"/>
      </w:pPr>
    </w:lvl>
    <w:lvl w:ilvl="6" w:tplc="0809000F" w:tentative="1">
      <w:start w:val="1"/>
      <w:numFmt w:val="decimal"/>
      <w:lvlText w:val="%7."/>
      <w:lvlJc w:val="left"/>
      <w:pPr>
        <w:ind w:left="4830" w:hanging="360"/>
      </w:pPr>
    </w:lvl>
    <w:lvl w:ilvl="7" w:tplc="08090019" w:tentative="1">
      <w:start w:val="1"/>
      <w:numFmt w:val="lowerLetter"/>
      <w:lvlText w:val="%8."/>
      <w:lvlJc w:val="left"/>
      <w:pPr>
        <w:ind w:left="5550" w:hanging="360"/>
      </w:pPr>
    </w:lvl>
    <w:lvl w:ilvl="8" w:tplc="08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3">
    <w:nsid w:val="44244B22"/>
    <w:multiLevelType w:val="hybridMultilevel"/>
    <w:tmpl w:val="DA8E0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9214A1"/>
    <w:multiLevelType w:val="hybridMultilevel"/>
    <w:tmpl w:val="B232C302"/>
    <w:lvl w:ilvl="0" w:tplc="AF0CF4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DDF39C6"/>
    <w:multiLevelType w:val="hybridMultilevel"/>
    <w:tmpl w:val="C64AA0AC"/>
    <w:lvl w:ilvl="0" w:tplc="D47E71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E752E9"/>
    <w:multiLevelType w:val="hybridMultilevel"/>
    <w:tmpl w:val="BADE59CA"/>
    <w:lvl w:ilvl="0" w:tplc="EE4A24FE">
      <w:start w:val="3"/>
      <w:numFmt w:val="decimal"/>
      <w:lvlText w:val="%1."/>
      <w:lvlJc w:val="left"/>
      <w:pPr>
        <w:ind w:left="1125"/>
      </w:pPr>
      <w:rPr>
        <w:rFonts w:ascii="Times New Roman" w:eastAsia="Times New Roman" w:hAnsi="Times New Roman" w:cs="Times New Roman"/>
        <w:b w:val="0"/>
        <w:bCs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6AA78E">
      <w:start w:val="1"/>
      <w:numFmt w:val="lowerLetter"/>
      <w:lvlText w:val="%2"/>
      <w:lvlJc w:val="left"/>
      <w:pPr>
        <w:ind w:left="14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84FA2C">
      <w:start w:val="1"/>
      <w:numFmt w:val="lowerRoman"/>
      <w:lvlText w:val="%3"/>
      <w:lvlJc w:val="left"/>
      <w:pPr>
        <w:ind w:left="21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624784">
      <w:start w:val="1"/>
      <w:numFmt w:val="decimal"/>
      <w:lvlText w:val="%4"/>
      <w:lvlJc w:val="left"/>
      <w:pPr>
        <w:ind w:left="28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9E60C2">
      <w:start w:val="1"/>
      <w:numFmt w:val="lowerLetter"/>
      <w:lvlText w:val="%5"/>
      <w:lvlJc w:val="left"/>
      <w:pPr>
        <w:ind w:left="35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564FA2">
      <w:start w:val="1"/>
      <w:numFmt w:val="lowerRoman"/>
      <w:lvlText w:val="%6"/>
      <w:lvlJc w:val="left"/>
      <w:pPr>
        <w:ind w:left="43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5E9E32">
      <w:start w:val="1"/>
      <w:numFmt w:val="decimal"/>
      <w:lvlText w:val="%7"/>
      <w:lvlJc w:val="left"/>
      <w:pPr>
        <w:ind w:left="50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D0405C">
      <w:start w:val="1"/>
      <w:numFmt w:val="lowerLetter"/>
      <w:lvlText w:val="%8"/>
      <w:lvlJc w:val="left"/>
      <w:pPr>
        <w:ind w:left="5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EA0BB4">
      <w:start w:val="1"/>
      <w:numFmt w:val="lowerRoman"/>
      <w:lvlText w:val="%9"/>
      <w:lvlJc w:val="left"/>
      <w:pPr>
        <w:ind w:left="64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59C53010"/>
    <w:multiLevelType w:val="hybridMultilevel"/>
    <w:tmpl w:val="58A2AD56"/>
    <w:lvl w:ilvl="0" w:tplc="45205752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5DEA23A9"/>
    <w:multiLevelType w:val="hybridMultilevel"/>
    <w:tmpl w:val="36363E24"/>
    <w:lvl w:ilvl="0" w:tplc="509038E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66397105"/>
    <w:multiLevelType w:val="hybridMultilevel"/>
    <w:tmpl w:val="F7F2A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793A49"/>
    <w:multiLevelType w:val="hybridMultilevel"/>
    <w:tmpl w:val="CE7C0E5E"/>
    <w:lvl w:ilvl="0" w:tplc="12B861D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1">
    <w:nsid w:val="724504C1"/>
    <w:multiLevelType w:val="hybridMultilevel"/>
    <w:tmpl w:val="48287746"/>
    <w:lvl w:ilvl="0" w:tplc="EF2CF48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75C269FC"/>
    <w:multiLevelType w:val="hybridMultilevel"/>
    <w:tmpl w:val="B4664A36"/>
    <w:lvl w:ilvl="0" w:tplc="D4F669D0">
      <w:start w:val="2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>
    <w:nsid w:val="79CA1F3E"/>
    <w:multiLevelType w:val="hybridMultilevel"/>
    <w:tmpl w:val="8028EB5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B41418"/>
    <w:multiLevelType w:val="hybridMultilevel"/>
    <w:tmpl w:val="DC8CAB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20"/>
  </w:num>
  <w:num w:numId="5">
    <w:abstractNumId w:val="12"/>
  </w:num>
  <w:num w:numId="6">
    <w:abstractNumId w:val="11"/>
  </w:num>
  <w:num w:numId="7">
    <w:abstractNumId w:val="24"/>
  </w:num>
  <w:num w:numId="8">
    <w:abstractNumId w:val="21"/>
  </w:num>
  <w:num w:numId="9">
    <w:abstractNumId w:val="3"/>
  </w:num>
  <w:num w:numId="10">
    <w:abstractNumId w:val="4"/>
  </w:num>
  <w:num w:numId="11">
    <w:abstractNumId w:val="19"/>
  </w:num>
  <w:num w:numId="12">
    <w:abstractNumId w:val="7"/>
  </w:num>
  <w:num w:numId="13">
    <w:abstractNumId w:val="2"/>
  </w:num>
  <w:num w:numId="14">
    <w:abstractNumId w:val="23"/>
  </w:num>
  <w:num w:numId="15">
    <w:abstractNumId w:val="14"/>
  </w:num>
  <w:num w:numId="16">
    <w:abstractNumId w:val="18"/>
  </w:num>
  <w:num w:numId="17">
    <w:abstractNumId w:val="5"/>
  </w:num>
  <w:num w:numId="18">
    <w:abstractNumId w:val="17"/>
  </w:num>
  <w:num w:numId="19">
    <w:abstractNumId w:val="16"/>
  </w:num>
  <w:num w:numId="20">
    <w:abstractNumId w:val="8"/>
  </w:num>
  <w:num w:numId="21">
    <w:abstractNumId w:val="10"/>
  </w:num>
  <w:num w:numId="22">
    <w:abstractNumId w:val="6"/>
  </w:num>
  <w:num w:numId="23">
    <w:abstractNumId w:val="9"/>
  </w:num>
  <w:num w:numId="24">
    <w:abstractNumId w:val="22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1MTE1srQ0NTVS0lEKTi0uzszPAykwqgUA+MSBiCwAAAA="/>
  </w:docVars>
  <w:rsids>
    <w:rsidRoot w:val="005B734E"/>
    <w:rsid w:val="00001C81"/>
    <w:rsid w:val="00004478"/>
    <w:rsid w:val="0000776A"/>
    <w:rsid w:val="00017BDB"/>
    <w:rsid w:val="0002072D"/>
    <w:rsid w:val="0002468B"/>
    <w:rsid w:val="00030D51"/>
    <w:rsid w:val="0003297D"/>
    <w:rsid w:val="000426AC"/>
    <w:rsid w:val="00044D0B"/>
    <w:rsid w:val="00054601"/>
    <w:rsid w:val="00056671"/>
    <w:rsid w:val="00064145"/>
    <w:rsid w:val="0006482F"/>
    <w:rsid w:val="00065694"/>
    <w:rsid w:val="00080B66"/>
    <w:rsid w:val="000A0B7D"/>
    <w:rsid w:val="000A2348"/>
    <w:rsid w:val="000B25D6"/>
    <w:rsid w:val="000D0C33"/>
    <w:rsid w:val="000D3DCC"/>
    <w:rsid w:val="000E1029"/>
    <w:rsid w:val="000E2342"/>
    <w:rsid w:val="000F25B3"/>
    <w:rsid w:val="000F360B"/>
    <w:rsid w:val="0011397D"/>
    <w:rsid w:val="001163BB"/>
    <w:rsid w:val="0012401F"/>
    <w:rsid w:val="00133A10"/>
    <w:rsid w:val="00134A4B"/>
    <w:rsid w:val="001355A6"/>
    <w:rsid w:val="0014312B"/>
    <w:rsid w:val="00145849"/>
    <w:rsid w:val="00163595"/>
    <w:rsid w:val="001662CD"/>
    <w:rsid w:val="00166EB0"/>
    <w:rsid w:val="00170FE0"/>
    <w:rsid w:val="00172319"/>
    <w:rsid w:val="00173BDB"/>
    <w:rsid w:val="00181AB7"/>
    <w:rsid w:val="001825D0"/>
    <w:rsid w:val="00194C58"/>
    <w:rsid w:val="001A2C30"/>
    <w:rsid w:val="001B16C8"/>
    <w:rsid w:val="001B29D7"/>
    <w:rsid w:val="001C2B45"/>
    <w:rsid w:val="001C4228"/>
    <w:rsid w:val="001D0211"/>
    <w:rsid w:val="001E6849"/>
    <w:rsid w:val="001F4033"/>
    <w:rsid w:val="00202B88"/>
    <w:rsid w:val="00202E27"/>
    <w:rsid w:val="0021612B"/>
    <w:rsid w:val="00225E7F"/>
    <w:rsid w:val="00230382"/>
    <w:rsid w:val="00235F1E"/>
    <w:rsid w:val="00236626"/>
    <w:rsid w:val="002500B7"/>
    <w:rsid w:val="00250B9A"/>
    <w:rsid w:val="002571D3"/>
    <w:rsid w:val="00263EBB"/>
    <w:rsid w:val="00270D2F"/>
    <w:rsid w:val="00272264"/>
    <w:rsid w:val="00277491"/>
    <w:rsid w:val="00281ACE"/>
    <w:rsid w:val="00287392"/>
    <w:rsid w:val="002978F1"/>
    <w:rsid w:val="002A0E90"/>
    <w:rsid w:val="002A0EA4"/>
    <w:rsid w:val="002A55EB"/>
    <w:rsid w:val="002B6C9C"/>
    <w:rsid w:val="002C2D19"/>
    <w:rsid w:val="002D7705"/>
    <w:rsid w:val="002E791B"/>
    <w:rsid w:val="003112C7"/>
    <w:rsid w:val="003153E2"/>
    <w:rsid w:val="003168F2"/>
    <w:rsid w:val="00321AC5"/>
    <w:rsid w:val="0032599E"/>
    <w:rsid w:val="00331C0F"/>
    <w:rsid w:val="00350FE6"/>
    <w:rsid w:val="00353D50"/>
    <w:rsid w:val="003547AE"/>
    <w:rsid w:val="00367F17"/>
    <w:rsid w:val="00373D31"/>
    <w:rsid w:val="00381A80"/>
    <w:rsid w:val="00394591"/>
    <w:rsid w:val="003B4BDC"/>
    <w:rsid w:val="003B7DE1"/>
    <w:rsid w:val="003C6506"/>
    <w:rsid w:val="003D05B3"/>
    <w:rsid w:val="003D311C"/>
    <w:rsid w:val="003D34E3"/>
    <w:rsid w:val="003F0361"/>
    <w:rsid w:val="00410043"/>
    <w:rsid w:val="004151D6"/>
    <w:rsid w:val="00425CA4"/>
    <w:rsid w:val="00435155"/>
    <w:rsid w:val="00442D8A"/>
    <w:rsid w:val="0045250A"/>
    <w:rsid w:val="004636C9"/>
    <w:rsid w:val="00472827"/>
    <w:rsid w:val="00474524"/>
    <w:rsid w:val="00476919"/>
    <w:rsid w:val="004773C6"/>
    <w:rsid w:val="0048230C"/>
    <w:rsid w:val="00487993"/>
    <w:rsid w:val="00497837"/>
    <w:rsid w:val="004A6C40"/>
    <w:rsid w:val="004B2E54"/>
    <w:rsid w:val="004B5567"/>
    <w:rsid w:val="004B61AF"/>
    <w:rsid w:val="004C0074"/>
    <w:rsid w:val="004C34CF"/>
    <w:rsid w:val="004D622D"/>
    <w:rsid w:val="004E018F"/>
    <w:rsid w:val="004F231A"/>
    <w:rsid w:val="005003DF"/>
    <w:rsid w:val="00501A7E"/>
    <w:rsid w:val="00520F0E"/>
    <w:rsid w:val="005430CD"/>
    <w:rsid w:val="005434E4"/>
    <w:rsid w:val="00550942"/>
    <w:rsid w:val="005558CF"/>
    <w:rsid w:val="00563D41"/>
    <w:rsid w:val="00566430"/>
    <w:rsid w:val="0057031E"/>
    <w:rsid w:val="00593063"/>
    <w:rsid w:val="005A0544"/>
    <w:rsid w:val="005A7B91"/>
    <w:rsid w:val="005B1D50"/>
    <w:rsid w:val="005B44B1"/>
    <w:rsid w:val="005B67E8"/>
    <w:rsid w:val="005B734E"/>
    <w:rsid w:val="005C5394"/>
    <w:rsid w:val="005C5DCC"/>
    <w:rsid w:val="005E5AFC"/>
    <w:rsid w:val="005F0406"/>
    <w:rsid w:val="005F6C74"/>
    <w:rsid w:val="005F7B37"/>
    <w:rsid w:val="006016E1"/>
    <w:rsid w:val="006122B4"/>
    <w:rsid w:val="006136C0"/>
    <w:rsid w:val="00630589"/>
    <w:rsid w:val="00633C1B"/>
    <w:rsid w:val="00640CFB"/>
    <w:rsid w:val="00647499"/>
    <w:rsid w:val="0066020F"/>
    <w:rsid w:val="00687DA1"/>
    <w:rsid w:val="006A53A3"/>
    <w:rsid w:val="006C1660"/>
    <w:rsid w:val="006D45AA"/>
    <w:rsid w:val="006F0280"/>
    <w:rsid w:val="00710F9A"/>
    <w:rsid w:val="00711704"/>
    <w:rsid w:val="00717847"/>
    <w:rsid w:val="0072505B"/>
    <w:rsid w:val="0073629D"/>
    <w:rsid w:val="0074062C"/>
    <w:rsid w:val="00756EA2"/>
    <w:rsid w:val="00764D10"/>
    <w:rsid w:val="00772C93"/>
    <w:rsid w:val="007749F2"/>
    <w:rsid w:val="007753C3"/>
    <w:rsid w:val="00782DCB"/>
    <w:rsid w:val="007877B8"/>
    <w:rsid w:val="007927EE"/>
    <w:rsid w:val="007971B6"/>
    <w:rsid w:val="007A1380"/>
    <w:rsid w:val="007A31BB"/>
    <w:rsid w:val="007B24CC"/>
    <w:rsid w:val="007B41DC"/>
    <w:rsid w:val="007C5ADE"/>
    <w:rsid w:val="007C7272"/>
    <w:rsid w:val="007D4789"/>
    <w:rsid w:val="007E62B0"/>
    <w:rsid w:val="007E6E78"/>
    <w:rsid w:val="007F5B0A"/>
    <w:rsid w:val="0080391E"/>
    <w:rsid w:val="00821804"/>
    <w:rsid w:val="0083664B"/>
    <w:rsid w:val="00841198"/>
    <w:rsid w:val="0086726C"/>
    <w:rsid w:val="00871A5C"/>
    <w:rsid w:val="008722AA"/>
    <w:rsid w:val="00872427"/>
    <w:rsid w:val="00880211"/>
    <w:rsid w:val="008820C5"/>
    <w:rsid w:val="008839D6"/>
    <w:rsid w:val="00893264"/>
    <w:rsid w:val="00893B08"/>
    <w:rsid w:val="008B57D3"/>
    <w:rsid w:val="008C2FCC"/>
    <w:rsid w:val="008C75E6"/>
    <w:rsid w:val="008E58C7"/>
    <w:rsid w:val="008E6C81"/>
    <w:rsid w:val="008F01D4"/>
    <w:rsid w:val="008F6A8A"/>
    <w:rsid w:val="00907514"/>
    <w:rsid w:val="00910B36"/>
    <w:rsid w:val="00913376"/>
    <w:rsid w:val="00917CA8"/>
    <w:rsid w:val="00935619"/>
    <w:rsid w:val="0094127B"/>
    <w:rsid w:val="00946FA5"/>
    <w:rsid w:val="00947E00"/>
    <w:rsid w:val="00961FD4"/>
    <w:rsid w:val="00972976"/>
    <w:rsid w:val="00984D1E"/>
    <w:rsid w:val="00992B7A"/>
    <w:rsid w:val="009A1ED2"/>
    <w:rsid w:val="009B425C"/>
    <w:rsid w:val="009C5C15"/>
    <w:rsid w:val="009D1CDC"/>
    <w:rsid w:val="009E10A2"/>
    <w:rsid w:val="00A029D0"/>
    <w:rsid w:val="00A0757A"/>
    <w:rsid w:val="00A1077B"/>
    <w:rsid w:val="00A10DCE"/>
    <w:rsid w:val="00A22FB7"/>
    <w:rsid w:val="00A3468B"/>
    <w:rsid w:val="00A34E88"/>
    <w:rsid w:val="00A43D92"/>
    <w:rsid w:val="00A46856"/>
    <w:rsid w:val="00A500F0"/>
    <w:rsid w:val="00A50B8A"/>
    <w:rsid w:val="00A50D70"/>
    <w:rsid w:val="00A55D8F"/>
    <w:rsid w:val="00A62DD6"/>
    <w:rsid w:val="00A73347"/>
    <w:rsid w:val="00A759FE"/>
    <w:rsid w:val="00A81BB2"/>
    <w:rsid w:val="00A8473E"/>
    <w:rsid w:val="00A84978"/>
    <w:rsid w:val="00A91DFD"/>
    <w:rsid w:val="00A9505B"/>
    <w:rsid w:val="00A968D1"/>
    <w:rsid w:val="00AA3ADD"/>
    <w:rsid w:val="00AA3BE5"/>
    <w:rsid w:val="00AA3CC1"/>
    <w:rsid w:val="00AD0023"/>
    <w:rsid w:val="00AD0F12"/>
    <w:rsid w:val="00AD7609"/>
    <w:rsid w:val="00B10443"/>
    <w:rsid w:val="00B22E10"/>
    <w:rsid w:val="00B301B8"/>
    <w:rsid w:val="00B47316"/>
    <w:rsid w:val="00B5702C"/>
    <w:rsid w:val="00B61C7A"/>
    <w:rsid w:val="00B84705"/>
    <w:rsid w:val="00BA1A7E"/>
    <w:rsid w:val="00BA2540"/>
    <w:rsid w:val="00BA3B42"/>
    <w:rsid w:val="00BB5B8C"/>
    <w:rsid w:val="00BB7E8D"/>
    <w:rsid w:val="00BC218A"/>
    <w:rsid w:val="00BD1ED5"/>
    <w:rsid w:val="00BD6022"/>
    <w:rsid w:val="00BD7C10"/>
    <w:rsid w:val="00BE5C85"/>
    <w:rsid w:val="00BF53E0"/>
    <w:rsid w:val="00C07FF1"/>
    <w:rsid w:val="00C13231"/>
    <w:rsid w:val="00C2465B"/>
    <w:rsid w:val="00C325E9"/>
    <w:rsid w:val="00C44B13"/>
    <w:rsid w:val="00C536AE"/>
    <w:rsid w:val="00C640FD"/>
    <w:rsid w:val="00C645B1"/>
    <w:rsid w:val="00C66BBD"/>
    <w:rsid w:val="00C77982"/>
    <w:rsid w:val="00C870DD"/>
    <w:rsid w:val="00C9126F"/>
    <w:rsid w:val="00C916B1"/>
    <w:rsid w:val="00CA2C8D"/>
    <w:rsid w:val="00CA2CEB"/>
    <w:rsid w:val="00CA33C9"/>
    <w:rsid w:val="00CB62E4"/>
    <w:rsid w:val="00CB6481"/>
    <w:rsid w:val="00CC12D7"/>
    <w:rsid w:val="00CC4DA5"/>
    <w:rsid w:val="00CC5145"/>
    <w:rsid w:val="00CC61A0"/>
    <w:rsid w:val="00CC6825"/>
    <w:rsid w:val="00CC6AEA"/>
    <w:rsid w:val="00CD0166"/>
    <w:rsid w:val="00CD07A4"/>
    <w:rsid w:val="00CF0D24"/>
    <w:rsid w:val="00CF6970"/>
    <w:rsid w:val="00D12D2C"/>
    <w:rsid w:val="00D1373D"/>
    <w:rsid w:val="00D14BFD"/>
    <w:rsid w:val="00D16541"/>
    <w:rsid w:val="00D25D82"/>
    <w:rsid w:val="00D341AF"/>
    <w:rsid w:val="00D5042C"/>
    <w:rsid w:val="00D548C7"/>
    <w:rsid w:val="00D63EC0"/>
    <w:rsid w:val="00D66F0C"/>
    <w:rsid w:val="00D775A0"/>
    <w:rsid w:val="00D83CD9"/>
    <w:rsid w:val="00D84720"/>
    <w:rsid w:val="00D84B0B"/>
    <w:rsid w:val="00D93CFB"/>
    <w:rsid w:val="00DA0F03"/>
    <w:rsid w:val="00DA73B1"/>
    <w:rsid w:val="00DB066F"/>
    <w:rsid w:val="00DB3CF4"/>
    <w:rsid w:val="00DD7830"/>
    <w:rsid w:val="00DF1D97"/>
    <w:rsid w:val="00DF30BC"/>
    <w:rsid w:val="00E02A5F"/>
    <w:rsid w:val="00E04201"/>
    <w:rsid w:val="00E1564C"/>
    <w:rsid w:val="00E20B12"/>
    <w:rsid w:val="00E27397"/>
    <w:rsid w:val="00E33A24"/>
    <w:rsid w:val="00E458D0"/>
    <w:rsid w:val="00E66BFB"/>
    <w:rsid w:val="00E702CC"/>
    <w:rsid w:val="00E86109"/>
    <w:rsid w:val="00E97265"/>
    <w:rsid w:val="00EA1B7D"/>
    <w:rsid w:val="00EA2B0A"/>
    <w:rsid w:val="00EA44AD"/>
    <w:rsid w:val="00EA6218"/>
    <w:rsid w:val="00EB34DD"/>
    <w:rsid w:val="00EC06F7"/>
    <w:rsid w:val="00EC47EC"/>
    <w:rsid w:val="00ED53A9"/>
    <w:rsid w:val="00EE368B"/>
    <w:rsid w:val="00EF1A63"/>
    <w:rsid w:val="00EF60BE"/>
    <w:rsid w:val="00F05DE1"/>
    <w:rsid w:val="00F144F5"/>
    <w:rsid w:val="00F222D4"/>
    <w:rsid w:val="00F24D59"/>
    <w:rsid w:val="00F27B31"/>
    <w:rsid w:val="00F30D7F"/>
    <w:rsid w:val="00F3103C"/>
    <w:rsid w:val="00F40B1A"/>
    <w:rsid w:val="00F432BD"/>
    <w:rsid w:val="00F43778"/>
    <w:rsid w:val="00F5087D"/>
    <w:rsid w:val="00F54D19"/>
    <w:rsid w:val="00F551E8"/>
    <w:rsid w:val="00F62C85"/>
    <w:rsid w:val="00F72FFC"/>
    <w:rsid w:val="00F7367A"/>
    <w:rsid w:val="00F77A5E"/>
    <w:rsid w:val="00F91CB7"/>
    <w:rsid w:val="00FA26BC"/>
    <w:rsid w:val="00FB1C1F"/>
    <w:rsid w:val="00FB40C1"/>
    <w:rsid w:val="00FC33A9"/>
    <w:rsid w:val="00FF0148"/>
    <w:rsid w:val="00FF1047"/>
    <w:rsid w:val="00FF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331311-C86D-4682-90C4-CEA8303B9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C3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51E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25D6"/>
    <w:pPr>
      <w:ind w:left="720"/>
      <w:contextualSpacing/>
    </w:pPr>
  </w:style>
  <w:style w:type="table" w:styleId="TableGrid">
    <w:name w:val="Table Grid"/>
    <w:basedOn w:val="TableNormal"/>
    <w:uiPriority w:val="39"/>
    <w:rsid w:val="0003297D"/>
    <w:pPr>
      <w:spacing w:after="0" w:line="240" w:lineRule="auto"/>
    </w:pPr>
    <w:rPr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437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37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5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66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430"/>
  </w:style>
  <w:style w:type="paragraph" w:styleId="Footer">
    <w:name w:val="footer"/>
    <w:basedOn w:val="Normal"/>
    <w:link w:val="FooterChar"/>
    <w:uiPriority w:val="99"/>
    <w:unhideWhenUsed/>
    <w:rsid w:val="00566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430"/>
  </w:style>
  <w:style w:type="character" w:customStyle="1" w:styleId="Heading2Char">
    <w:name w:val="Heading 2 Char"/>
    <w:basedOn w:val="DefaultParagraphFont"/>
    <w:link w:val="Heading2"/>
    <w:uiPriority w:val="9"/>
    <w:rsid w:val="00F551E8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bidi="ar-SA"/>
    </w:rPr>
  </w:style>
  <w:style w:type="table" w:customStyle="1" w:styleId="TableGrid0">
    <w:name w:val="TableGrid"/>
    <w:rsid w:val="00F551E8"/>
    <w:pPr>
      <w:spacing w:after="0" w:line="240" w:lineRule="auto"/>
    </w:pPr>
    <w:rPr>
      <w:rFonts w:eastAsiaTheme="minorEastAsia"/>
      <w:sz w:val="21"/>
      <w:szCs w:val="21"/>
      <w:lang w:val="en-US" w:bidi="ar-S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17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ri Perera</dc:creator>
  <cp:keywords/>
  <dc:description/>
  <cp:lastModifiedBy>pc</cp:lastModifiedBy>
  <cp:revision>11</cp:revision>
  <cp:lastPrinted>2022-07-21T09:55:00Z</cp:lastPrinted>
  <dcterms:created xsi:type="dcterms:W3CDTF">2022-08-11T01:05:00Z</dcterms:created>
  <dcterms:modified xsi:type="dcterms:W3CDTF">2024-01-22T12:23:00Z</dcterms:modified>
</cp:coreProperties>
</file>